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20, 2021 (10:47: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20T14:47:32Z</dcterms:created>
  <dcterms:modified xsi:type="dcterms:W3CDTF">2021-09-20T14: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